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229E3" w14:textId="77777777" w:rsidR="00DD64D6" w:rsidRDefault="00BE49DA">
      <w:pPr>
        <w:pStyle w:val="Title"/>
      </w:pPr>
      <w:r>
        <w:t>Complex Analysis Qualifying Exam, Spring 2013 (January 4, 2013)</w:t>
      </w:r>
    </w:p>
    <w:p w14:paraId="23909133" w14:textId="77777777" w:rsidR="00DD64D6" w:rsidRDefault="00BE49DA">
      <w:pPr>
        <w:pStyle w:val="Heading2"/>
      </w:pPr>
      <w:bookmarkStart w:id="0" w:name="X180428749364bb094623d9a0b2fd3e0025de81e"/>
      <w:bookmarkStart w:id="1" w:name="main-content"/>
      <w:bookmarkStart w:id="2" w:name="problems"/>
      <w:r>
        <w:t>Problems</w:t>
      </w:r>
    </w:p>
    <w:p w14:paraId="7C1F2239" w14:textId="77777777" w:rsidR="00DD64D6" w:rsidRDefault="00DD64D6">
      <w:pPr>
        <w:pStyle w:val="Compact"/>
        <w:numPr>
          <w:ilvl w:val="0"/>
          <w:numId w:val="2"/>
        </w:numPr>
      </w:pPr>
    </w:p>
    <w:p w14:paraId="5170D699" w14:textId="77777777" w:rsidR="00DD64D6" w:rsidRDefault="00BE49DA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</m:oMath>
      <w:r>
        <w:t xml:space="preserve"> be a real-valued harmonic function on a simply connected domain </w:t>
      </w:r>
      <m:oMath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. Prove that there is a function </w:t>
      </w:r>
      <m:oMath>
        <m:r>
          <w:rPr>
            <w:rFonts w:ascii="Cambria Math" w:hAnsi="Cambria Math"/>
          </w:rPr>
          <m:t>v</m:t>
        </m:r>
      </m:oMath>
      <w:r>
        <w:t xml:space="preserve"> (the harmonic conjugate of </w:t>
      </w:r>
      <m:oMath>
        <m:r>
          <w:rPr>
            <w:rFonts w:ascii="Cambria Math" w:hAnsi="Cambria Math"/>
          </w:rPr>
          <m:t>u</m:t>
        </m:r>
      </m:oMath>
      <w:r>
        <w:t xml:space="preserve">) defined on </w:t>
      </w:r>
      <m:oMath>
        <m:r>
          <w:rPr>
            <w:rFonts w:ascii="Cambria Math" w:hAnsi="Cambria Math"/>
          </w:rPr>
          <m:t>D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is holomorphic.</w:t>
      </w:r>
    </w:p>
    <w:p w14:paraId="70E58904" w14:textId="77777777" w:rsidR="00DD64D6" w:rsidRDefault="00BE49DA">
      <w:pPr>
        <w:numPr>
          <w:ilvl w:val="1"/>
          <w:numId w:val="3"/>
        </w:numPr>
      </w:pPr>
      <w:r>
        <w:t xml:space="preserve">Find the harmonic conjugate of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0C64BB3" w14:textId="77777777" w:rsidR="00DD64D6" w:rsidRDefault="00BE49DA">
      <w:pPr>
        <w:numPr>
          <w:ilvl w:val="0"/>
          <w:numId w:val="2"/>
        </w:numPr>
      </w:pPr>
      <w:proofErr w:type="gramStart"/>
      <w:r>
        <w:t>Evaluate</w:t>
      </w:r>
      <w:proofErr w:type="gramEnd"/>
    </w:p>
    <w:p w14:paraId="4252E593" w14:textId="77777777" w:rsidR="00DD64D6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13E0030" w14:textId="77777777" w:rsidR="00DD64D6" w:rsidRDefault="00BE49D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</m:oMath>
      <w:r>
        <w:t xml:space="preserve"> denote the intersection of the two open disk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 xml:space="preserve">. Find a one-to-one conformal map from </w:t>
      </w:r>
      <m:oMath>
        <m:r>
          <w:rPr>
            <w:rFonts w:ascii="Cambria Math" w:hAnsi="Cambria Math"/>
          </w:rPr>
          <m:t>D</m:t>
        </m:r>
      </m:oMath>
      <w:r>
        <w:t xml:space="preserve"> onto the half-plane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4299E55D" w14:textId="77777777" w:rsidR="00DD64D6" w:rsidRDefault="00BE49DA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98D7F39" wp14:editId="753F8311">
            <wp:extent cx="4203700" cy="3606800"/>
            <wp:effectExtent l="0" t="0" r="0" b="0"/>
            <wp:docPr id="10" name="Picture" descr="Diagram of the domain D given by the intersection of two open disks. In the complex plane, one disk is centered at i/sqrt(3) and the other at -i/sqrt(3), and both have radius 2/sqrt(3). Their overlap forms a symmetric lens-shaped region centered on the real axis. The two circular boundaries intersect at the points z = 1 and z = -1 on the real axis. The boundary arcs connecting -1 to 1 are parts of the two circles, one arc bulging upward and the other bulging downward. The picture emphasizes that D is the common interior of the two disks, bounded by these two ar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Diagram of the domain D given by the intersection of two open disks. In the complex plane, one disk is centered at i/sqrt(3) and the other at -i/sqrt(3), and both have radius 2/sqrt(3). Their overlap forms a symmetric lens-shaped region centered on the real axis. The two circular boundaries intersect at the points z = 1 and z = -1 on the real axis. The boundary arcs connecting -1 to 1 are parts of the two circles, one arc bulging upward and the other bulging downward. The picture emphasizes that D is the common interior of the two disks, bounded by these two arcs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0F5E8" w14:textId="77777777" w:rsidR="00DD64D6" w:rsidRDefault="00DD64D6">
      <w:pPr>
        <w:pStyle w:val="Compact"/>
        <w:numPr>
          <w:ilvl w:val="0"/>
          <w:numId w:val="2"/>
        </w:numPr>
      </w:pPr>
    </w:p>
    <w:p w14:paraId="30E69169" w14:textId="77777777" w:rsidR="00DD64D6" w:rsidRDefault="00BE49DA">
      <w:pPr>
        <w:numPr>
          <w:ilvl w:val="1"/>
          <w:numId w:val="4"/>
        </w:numPr>
      </w:pPr>
      <w:r>
        <w:lastRenderedPageBreak/>
        <w:t xml:space="preserve">Prove that on the complement (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) of the interval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there is a holomorphic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. (Hint: Consider the image of the </w:t>
      </w:r>
      <w:proofErr w:type="gramStart"/>
      <w:r>
        <w:t>right hand</w:t>
      </w:r>
      <w:proofErr w:type="gramEnd"/>
      <w:r>
        <w:t xml:space="preserve"> side. Alternatively, take the derivative of both sides.)</w:t>
      </w:r>
    </w:p>
    <w:p w14:paraId="1865319A" w14:textId="77777777" w:rsidR="00DD64D6" w:rsidRDefault="00BE49DA">
      <w:pPr>
        <w:numPr>
          <w:ilvl w:val="1"/>
          <w:numId w:val="4"/>
        </w:numPr>
      </w:pPr>
      <w:r>
        <w:t xml:space="preserve">Show furthermore that </w:t>
      </w:r>
      <m:oMath>
        <m:r>
          <w:rPr>
            <w:rFonts w:ascii="Cambria Math" w:hAnsi="Cambria Math"/>
          </w:rPr>
          <m:t>f</m:t>
        </m:r>
      </m:oMath>
      <w:r>
        <w:t xml:space="preserve"> cannot be extended holomorphically to the complement of </w:t>
      </w:r>
      <m:oMath>
        <m:r>
          <m:rPr>
            <m:sty m:val="p"/>
          </m:rPr>
          <w:rPr>
            <w:rFonts w:ascii="Cambria Math" w:hAnsi="Cambria Math"/>
          </w:rPr>
          <m:t>{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7D2CAD38" w14:textId="77777777" w:rsidR="00DD64D6" w:rsidRDefault="00BE49DA">
      <w:pPr>
        <w:numPr>
          <w:ilvl w:val="1"/>
          <w:numId w:val="4"/>
        </w:numPr>
      </w:pPr>
      <w:r>
        <w:t xml:space="preserve">Find the Laurent expansion of </w:t>
      </w:r>
      <m:oMath>
        <m:r>
          <w:rPr>
            <w:rFonts w:ascii="Cambria Math" w:hAnsi="Cambria Math"/>
          </w:rPr>
          <m:t>f</m:t>
        </m:r>
      </m:oMath>
      <w:r>
        <w:t xml:space="preserve"> in the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. Note that </w:t>
      </w:r>
      <m:oMath>
        <m:r>
          <w:rPr>
            <w:rFonts w:ascii="Cambria Math" w:hAnsi="Cambria Math"/>
          </w:rPr>
          <m:t>f</m:t>
        </m:r>
      </m:oMath>
      <w:r>
        <w:t xml:space="preserve"> is not unique - your answer will have a parameter.</w:t>
      </w:r>
    </w:p>
    <w:p w14:paraId="35FE3A1A" w14:textId="77777777" w:rsidR="00DD64D6" w:rsidRDefault="00BE49DA">
      <w:pPr>
        <w:numPr>
          <w:ilvl w:val="0"/>
          <w:numId w:val="2"/>
        </w:numPr>
      </w:pPr>
      <w:r>
        <w:t xml:space="preserve">Prove that for every nonnegative integer </w:t>
      </w:r>
      <m:oMath>
        <m:r>
          <w:rPr>
            <w:rFonts w:ascii="Cambria Math" w:hAnsi="Cambria Math"/>
          </w:rPr>
          <m:t>n</m:t>
        </m:r>
      </m:oMath>
      <w:r>
        <w:t xml:space="preserve">, the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den>
            </m:f>
          </m:e>
        </m:nary>
      </m:oMath>
      <w:r>
        <w:t xml:space="preserve"> has no roots in the open unit disk. (Hint: Check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directly.)</w:t>
      </w:r>
    </w:p>
    <w:p w14:paraId="7507BB8D" w14:textId="77777777" w:rsidR="00DD64D6" w:rsidRDefault="00BE49DA">
      <w:pPr>
        <w:numPr>
          <w:ilvl w:val="0"/>
          <w:numId w:val="2"/>
        </w:numPr>
      </w:pPr>
      <w:r>
        <w:t xml:space="preserve">Conside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, defined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-</m:t>
        </m:r>
        <m:r>
          <w:rPr>
            <w:rFonts w:ascii="Cambria Math" w:hAnsi="Cambria Math"/>
          </w:rPr>
          <m:t>π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</w:p>
    <w:p w14:paraId="44B314B2" w14:textId="77777777" w:rsidR="00DD64D6" w:rsidRDefault="00BE49DA">
      <w:pPr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cannot be approximated uniformly by polynomials on compact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∖</m:t>
        </m:r>
        <m:r>
          <w:rPr>
            <w:rFonts w:ascii="Cambria Math" w:hAnsi="Cambria Math"/>
          </w:rPr>
          <m:t>π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i.e. there is no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,…</m:t>
        </m:r>
      </m:oMath>
      <w:r>
        <w:t xml:space="preserve"> of polynomials such that for every compact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⊂C∖</m:t>
        </m:r>
        <m:r>
          <w:rPr>
            <w:rFonts w:ascii="Cambria Math" w:hAnsi="Cambria Math"/>
          </w:rPr>
          <m:t>π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the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uniformly on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252DCFE6" w14:textId="77777777" w:rsidR="00DD64D6" w:rsidRDefault="00BE49DA">
      <w:pPr>
        <w:numPr>
          <w:ilvl w:val="1"/>
          <w:numId w:val="5"/>
        </w:numPr>
      </w:pPr>
      <w:r>
        <w:t xml:space="preserve">Show that, on the other hand, it is possible to approximate </w:t>
      </w:r>
      <m:oMath>
        <m:r>
          <w:rPr>
            <w:rFonts w:ascii="Cambria Math" w:hAnsi="Cambria Math"/>
          </w:rPr>
          <m:t>f</m:t>
        </m:r>
      </m:oMath>
      <w:r>
        <w:t xml:space="preserve"> uniformly by polynomials on any compact disk contained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∖</m:t>
        </m:r>
        <m:r>
          <w:rPr>
            <w:rFonts w:ascii="Cambria Math" w:hAnsi="Cambria Math"/>
          </w:rPr>
          <m:t>π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  <w:bookmarkEnd w:id="0"/>
      <w:bookmarkEnd w:id="1"/>
      <w:bookmarkEnd w:id="2"/>
    </w:p>
    <w:sectPr w:rsidR="00DD64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6C97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E8430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ED0FE7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45369458">
    <w:abstractNumId w:val="0"/>
  </w:num>
  <w:num w:numId="2" w16cid:durableId="944077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23533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1990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5642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64D6"/>
    <w:rsid w:val="004E21F1"/>
    <w:rsid w:val="007158FB"/>
    <w:rsid w:val="009F0C38"/>
    <w:rsid w:val="00A93B1B"/>
    <w:rsid w:val="00B654DF"/>
    <w:rsid w:val="00BE49DA"/>
    <w:rsid w:val="00DD64D6"/>
    <w:rsid w:val="00EB1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FAA1E"/>
  <w15:docId w15:val="{B57C050B-416C-46E7-822C-F445CB17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4</Words>
  <Characters>1303</Characters>
  <Application>Microsoft Office Word</Application>
  <DocSecurity>0</DocSecurity>
  <Lines>3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, Spring 2013 (January 4, 2013)</vt:lpstr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Spring 2013 (January 4, 2013)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